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9272A53" w14:textId="5B8F5D1D" w:rsidR="00B06DFB" w:rsidRPr="00B06DFB" w:rsidRDefault="00F52A9B" w:rsidP="00F52A9B">
      <w:pPr>
        <w:pStyle w:val="Heading1"/>
        <w:jc w:val="center"/>
        <w:rPr>
          <w:b/>
          <w:bCs/>
        </w:rPr>
      </w:pPr>
      <w:r>
        <w:rPr>
          <w:b/>
          <w:bCs/>
        </w:rPr>
        <w:t xml:space="preserve">Corrosion Atlas Volume II </w:t>
      </w:r>
      <w:r w:rsidR="00B06DFB" w:rsidRPr="00B06DFB">
        <w:rPr>
          <w:b/>
          <w:bCs/>
        </w:rPr>
        <w:t>Classification of the Case Histories</w:t>
      </w:r>
    </w:p>
    <w:p w14:paraId="0E8F761E" w14:textId="77777777" w:rsidR="00B06DFB" w:rsidRPr="00B06DFB" w:rsidRDefault="00B06DFB" w:rsidP="00B06DFB">
      <w:pPr>
        <w:pStyle w:val="Heading1"/>
        <w:rPr>
          <w:b/>
          <w:bCs/>
        </w:rPr>
      </w:pPr>
      <w:r>
        <w:t>Main Classification: By Materials</w:t>
      </w:r>
      <w:r>
        <w:rPr>
          <w:sz w:val="20"/>
          <w:szCs w:val="20"/>
        </w:rPr>
        <w:t> </w:t>
      </w:r>
    </w:p>
    <w:p w14:paraId="30B306B6" w14:textId="77777777" w:rsidR="00B06DFB" w:rsidRPr="00B06DFB" w:rsidRDefault="00B06DFB" w:rsidP="00B06DFB">
      <w:pPr>
        <w:pStyle w:val="gmail-msolistparagraph"/>
        <w:spacing w:before="0" w:beforeAutospacing="0" w:after="0" w:afterAutospacing="0"/>
        <w:ind w:left="1080"/>
        <w:rPr>
          <w:rFonts w:asciiTheme="minorHAnsi" w:hAnsiTheme="minorHAnsi" w:cstheme="minorHAnsi"/>
        </w:rPr>
      </w:pPr>
      <w:r w:rsidRPr="00B06DFB">
        <w:rPr>
          <w:rFonts w:asciiTheme="minorHAnsi" w:hAnsiTheme="minorHAnsi" w:cstheme="minorHAnsi"/>
        </w:rPr>
        <w:t xml:space="preserve">1. Steel alloys </w:t>
      </w:r>
    </w:p>
    <w:p w14:paraId="5F15353A" w14:textId="77777777" w:rsidR="00B06DFB" w:rsidRPr="00B06DFB" w:rsidRDefault="00B06DFB" w:rsidP="00B06DFB">
      <w:pPr>
        <w:pStyle w:val="gmail-msolistparagraph"/>
        <w:spacing w:before="0" w:beforeAutospacing="0" w:after="0" w:afterAutospacing="0"/>
        <w:ind w:left="1080"/>
        <w:rPr>
          <w:rFonts w:asciiTheme="minorHAnsi" w:hAnsiTheme="minorHAnsi" w:cstheme="minorHAnsi"/>
        </w:rPr>
      </w:pPr>
      <w:r w:rsidRPr="00B06DFB">
        <w:rPr>
          <w:rFonts w:asciiTheme="minorHAnsi" w:hAnsiTheme="minorHAnsi" w:cstheme="minorHAnsi"/>
        </w:rPr>
        <w:t xml:space="preserve">2. Stainless steel alloys </w:t>
      </w:r>
    </w:p>
    <w:p w14:paraId="4BA7EC5A" w14:textId="77777777" w:rsidR="00B06DFB" w:rsidRPr="00B06DFB" w:rsidRDefault="00B06DFB" w:rsidP="00B06DFB">
      <w:pPr>
        <w:pStyle w:val="gmail-msolistparagraph"/>
        <w:spacing w:before="0" w:beforeAutospacing="0" w:after="0" w:afterAutospacing="0"/>
        <w:ind w:left="1080"/>
        <w:rPr>
          <w:rFonts w:asciiTheme="minorHAnsi" w:hAnsiTheme="minorHAnsi" w:cstheme="minorHAnsi"/>
        </w:rPr>
      </w:pPr>
      <w:r w:rsidRPr="00B06DFB">
        <w:rPr>
          <w:rFonts w:asciiTheme="minorHAnsi" w:hAnsiTheme="minorHAnsi" w:cstheme="minorHAnsi"/>
        </w:rPr>
        <w:t xml:space="preserve">3. </w:t>
      </w:r>
      <w:proofErr w:type="spellStart"/>
      <w:r w:rsidRPr="00B06DFB">
        <w:rPr>
          <w:rFonts w:asciiTheme="minorHAnsi" w:hAnsiTheme="minorHAnsi" w:cstheme="minorHAnsi"/>
        </w:rPr>
        <w:t>Aluminium</w:t>
      </w:r>
      <w:proofErr w:type="spellEnd"/>
      <w:r w:rsidRPr="00B06DFB">
        <w:rPr>
          <w:rFonts w:asciiTheme="minorHAnsi" w:hAnsiTheme="minorHAnsi" w:cstheme="minorHAnsi"/>
        </w:rPr>
        <w:t xml:space="preserve"> alloys</w:t>
      </w:r>
    </w:p>
    <w:p w14:paraId="04232352" w14:textId="77777777" w:rsidR="00B06DFB" w:rsidRPr="00B06DFB" w:rsidRDefault="00B06DFB" w:rsidP="00B06DFB">
      <w:pPr>
        <w:pStyle w:val="gmail-msolistparagraph"/>
        <w:spacing w:before="0" w:beforeAutospacing="0" w:after="0" w:afterAutospacing="0"/>
        <w:ind w:left="1080"/>
        <w:rPr>
          <w:rFonts w:asciiTheme="minorHAnsi" w:hAnsiTheme="minorHAnsi" w:cstheme="minorHAnsi"/>
        </w:rPr>
      </w:pPr>
      <w:r w:rsidRPr="00B06DFB">
        <w:rPr>
          <w:rFonts w:asciiTheme="minorHAnsi" w:hAnsiTheme="minorHAnsi" w:cstheme="minorHAnsi"/>
        </w:rPr>
        <w:t xml:space="preserve">4. Copper alloys </w:t>
      </w:r>
    </w:p>
    <w:p w14:paraId="530EC679" w14:textId="77777777" w:rsidR="00B06DFB" w:rsidRPr="00B06DFB" w:rsidRDefault="00B06DFB" w:rsidP="00B06DFB">
      <w:pPr>
        <w:pStyle w:val="gmail-msolistparagraph"/>
        <w:spacing w:before="0" w:beforeAutospacing="0" w:after="0" w:afterAutospacing="0"/>
        <w:ind w:left="1080"/>
        <w:rPr>
          <w:rFonts w:asciiTheme="minorHAnsi" w:hAnsiTheme="minorHAnsi" w:cstheme="minorHAnsi"/>
        </w:rPr>
      </w:pPr>
      <w:r w:rsidRPr="00B06DFB">
        <w:rPr>
          <w:rFonts w:asciiTheme="minorHAnsi" w:hAnsiTheme="minorHAnsi" w:cstheme="minorHAnsi"/>
        </w:rPr>
        <w:t xml:space="preserve">5. Nickel alloys </w:t>
      </w:r>
    </w:p>
    <w:p w14:paraId="78E0E6F2" w14:textId="77777777" w:rsidR="00B06DFB" w:rsidRPr="00B06DFB" w:rsidRDefault="00B06DFB" w:rsidP="00B06DFB">
      <w:pPr>
        <w:pStyle w:val="gmail-msolistparagraph"/>
        <w:spacing w:before="0" w:beforeAutospacing="0" w:after="0" w:afterAutospacing="0"/>
        <w:ind w:left="1080"/>
        <w:rPr>
          <w:rFonts w:asciiTheme="minorHAnsi" w:hAnsiTheme="minorHAnsi" w:cstheme="minorHAnsi"/>
        </w:rPr>
      </w:pPr>
      <w:r w:rsidRPr="00B06DFB">
        <w:rPr>
          <w:rFonts w:asciiTheme="minorHAnsi" w:hAnsiTheme="minorHAnsi" w:cstheme="minorHAnsi"/>
        </w:rPr>
        <w:t xml:space="preserve">6. Titanium alloys </w:t>
      </w:r>
    </w:p>
    <w:p w14:paraId="6708CDB2" w14:textId="77777777" w:rsidR="00B06DFB" w:rsidRPr="00B06DFB" w:rsidRDefault="00B06DFB" w:rsidP="00B06DFB">
      <w:pPr>
        <w:pStyle w:val="gmail-msolistparagraph"/>
        <w:spacing w:before="0" w:beforeAutospacing="0" w:after="0" w:afterAutospacing="0"/>
        <w:ind w:left="1080"/>
        <w:rPr>
          <w:rFonts w:asciiTheme="minorHAnsi" w:hAnsiTheme="minorHAnsi" w:cstheme="minorHAnsi"/>
        </w:rPr>
      </w:pPr>
      <w:r w:rsidRPr="00B06DFB">
        <w:rPr>
          <w:rFonts w:asciiTheme="minorHAnsi" w:hAnsiTheme="minorHAnsi" w:cstheme="minorHAnsi"/>
        </w:rPr>
        <w:t xml:space="preserve">7. Tin and Lead alloys, including solder materials </w:t>
      </w:r>
    </w:p>
    <w:p w14:paraId="57C80233" w14:textId="77777777" w:rsidR="00B06DFB" w:rsidRPr="00B06DFB" w:rsidRDefault="00B06DFB" w:rsidP="00B06DFB">
      <w:pPr>
        <w:pStyle w:val="gmail-msolistparagraph"/>
        <w:spacing w:before="0" w:beforeAutospacing="0" w:after="0" w:afterAutospacing="0"/>
        <w:ind w:left="1080"/>
        <w:rPr>
          <w:rFonts w:asciiTheme="minorHAnsi" w:hAnsiTheme="minorHAnsi" w:cstheme="minorHAnsi"/>
        </w:rPr>
      </w:pPr>
      <w:r w:rsidRPr="00B06DFB">
        <w:rPr>
          <w:rFonts w:asciiTheme="minorHAnsi" w:hAnsiTheme="minorHAnsi" w:cstheme="minorHAnsi"/>
        </w:rPr>
        <w:t>8. Zinc alloys</w:t>
      </w:r>
    </w:p>
    <w:p w14:paraId="2F0944E1" w14:textId="77777777" w:rsidR="00B06DFB" w:rsidRPr="00B06DFB" w:rsidRDefault="00B06DFB" w:rsidP="00B06DFB">
      <w:pPr>
        <w:pStyle w:val="gmail-msolistparagraph"/>
        <w:spacing w:before="0" w:beforeAutospacing="0" w:after="0" w:afterAutospacing="0"/>
        <w:ind w:left="1080"/>
        <w:rPr>
          <w:rFonts w:asciiTheme="minorHAnsi" w:hAnsiTheme="minorHAnsi" w:cstheme="minorHAnsi"/>
        </w:rPr>
      </w:pPr>
      <w:r w:rsidRPr="00B06DFB">
        <w:rPr>
          <w:rFonts w:asciiTheme="minorHAnsi" w:hAnsiTheme="minorHAnsi" w:cstheme="minorHAnsi"/>
        </w:rPr>
        <w:t xml:space="preserve">9. Magnesium alloys </w:t>
      </w:r>
    </w:p>
    <w:p w14:paraId="11A44A3A" w14:textId="77777777" w:rsidR="00B06DFB" w:rsidRPr="00B06DFB" w:rsidRDefault="00B06DFB" w:rsidP="00B06DFB">
      <w:pPr>
        <w:pStyle w:val="gmail-msolistparagraph"/>
        <w:spacing w:before="0" w:beforeAutospacing="0" w:after="0" w:afterAutospacing="0"/>
        <w:ind w:left="1080"/>
        <w:rPr>
          <w:rFonts w:asciiTheme="minorHAnsi" w:hAnsiTheme="minorHAnsi" w:cstheme="minorHAnsi"/>
        </w:rPr>
      </w:pPr>
      <w:r w:rsidRPr="00B06DFB">
        <w:rPr>
          <w:rFonts w:asciiTheme="minorHAnsi" w:hAnsiTheme="minorHAnsi" w:cstheme="minorHAnsi"/>
        </w:rPr>
        <w:t xml:space="preserve">10. Noble materials, e.g. Gold, Silver, Platinum, </w:t>
      </w:r>
      <w:proofErr w:type="spellStart"/>
      <w:r w:rsidRPr="00B06DFB">
        <w:rPr>
          <w:rFonts w:asciiTheme="minorHAnsi" w:hAnsiTheme="minorHAnsi" w:cstheme="minorHAnsi"/>
        </w:rPr>
        <w:t>etc</w:t>
      </w:r>
      <w:proofErr w:type="spellEnd"/>
    </w:p>
    <w:p w14:paraId="66C0486B" w14:textId="77777777" w:rsidR="00B06DFB" w:rsidRPr="00B06DFB" w:rsidRDefault="00B06DFB" w:rsidP="00B06DFB">
      <w:pPr>
        <w:pStyle w:val="gmail-msolistparagraph"/>
        <w:spacing w:before="0" w:beforeAutospacing="0" w:after="0" w:afterAutospacing="0"/>
        <w:ind w:left="1080"/>
        <w:rPr>
          <w:rFonts w:asciiTheme="minorHAnsi" w:hAnsiTheme="minorHAnsi" w:cstheme="minorHAnsi"/>
        </w:rPr>
      </w:pPr>
      <w:r w:rsidRPr="00B06DFB">
        <w:rPr>
          <w:rFonts w:asciiTheme="minorHAnsi" w:hAnsiTheme="minorHAnsi" w:cstheme="minorHAnsi"/>
        </w:rPr>
        <w:t xml:space="preserve">11. Semiconductor based alloys, e.g. Silicon, Germanium, Gallium, </w:t>
      </w:r>
      <w:proofErr w:type="spellStart"/>
      <w:r w:rsidRPr="00B06DFB">
        <w:rPr>
          <w:rFonts w:asciiTheme="minorHAnsi" w:hAnsiTheme="minorHAnsi" w:cstheme="minorHAnsi"/>
        </w:rPr>
        <w:t>etc</w:t>
      </w:r>
      <w:proofErr w:type="spellEnd"/>
    </w:p>
    <w:p w14:paraId="79A7174B" w14:textId="7A631636" w:rsidR="00B06DFB" w:rsidRPr="00B06DFB" w:rsidRDefault="00B06DFB" w:rsidP="00B06DFB">
      <w:pPr>
        <w:pStyle w:val="gmail-msolistparagraph"/>
        <w:spacing w:before="0" w:beforeAutospacing="0" w:after="0" w:afterAutospacing="0"/>
        <w:ind w:left="1080"/>
        <w:rPr>
          <w:rFonts w:asciiTheme="minorHAnsi" w:hAnsiTheme="minorHAnsi" w:cstheme="minorHAnsi"/>
        </w:rPr>
      </w:pPr>
      <w:r w:rsidRPr="00B06DFB">
        <w:rPr>
          <w:rFonts w:asciiTheme="minorHAnsi" w:hAnsiTheme="minorHAnsi" w:cstheme="minorHAnsi"/>
        </w:rPr>
        <w:t>12. Silica based materials, e.g. glass</w:t>
      </w:r>
    </w:p>
    <w:p w14:paraId="1A35A411" w14:textId="77777777" w:rsidR="00B06DFB" w:rsidRPr="00B06DFB" w:rsidRDefault="00B06DFB" w:rsidP="00B06DFB">
      <w:pPr>
        <w:pStyle w:val="gmail-msolistparagraph"/>
        <w:spacing w:before="0" w:beforeAutospacing="0" w:after="0" w:afterAutospacing="0"/>
        <w:ind w:left="1080"/>
        <w:rPr>
          <w:rFonts w:asciiTheme="minorHAnsi" w:hAnsiTheme="minorHAnsi" w:cstheme="minorHAnsi"/>
        </w:rPr>
      </w:pPr>
      <w:r w:rsidRPr="00B06DFB">
        <w:rPr>
          <w:rFonts w:asciiTheme="minorHAnsi" w:hAnsiTheme="minorHAnsi" w:cstheme="minorHAnsi"/>
        </w:rPr>
        <w:t xml:space="preserve">13. Refractory and ceramic materials, e.g. Zirconium, Tungsten, </w:t>
      </w:r>
      <w:proofErr w:type="spellStart"/>
      <w:r w:rsidRPr="00B06DFB">
        <w:rPr>
          <w:rFonts w:asciiTheme="minorHAnsi" w:hAnsiTheme="minorHAnsi" w:cstheme="minorHAnsi"/>
        </w:rPr>
        <w:t>etc</w:t>
      </w:r>
      <w:proofErr w:type="spellEnd"/>
    </w:p>
    <w:p w14:paraId="16E3D18E" w14:textId="77777777" w:rsidR="00B06DFB" w:rsidRPr="00B06DFB" w:rsidRDefault="00B06DFB" w:rsidP="00B06DFB">
      <w:pPr>
        <w:pStyle w:val="gmail-msolistparagraph"/>
        <w:spacing w:before="0" w:beforeAutospacing="0" w:after="0" w:afterAutospacing="0"/>
        <w:ind w:left="1080"/>
        <w:rPr>
          <w:rFonts w:asciiTheme="minorHAnsi" w:hAnsiTheme="minorHAnsi" w:cstheme="minorHAnsi"/>
        </w:rPr>
      </w:pPr>
      <w:r w:rsidRPr="00B06DFB">
        <w:rPr>
          <w:rFonts w:asciiTheme="minorHAnsi" w:hAnsiTheme="minorHAnsi" w:cstheme="minorHAnsi"/>
        </w:rPr>
        <w:t xml:space="preserve">14. Polymers and synthetic rubber </w:t>
      </w:r>
    </w:p>
    <w:p w14:paraId="3CEB02F6" w14:textId="77777777" w:rsidR="00B06DFB" w:rsidRPr="00B06DFB" w:rsidRDefault="00B06DFB" w:rsidP="00B06DFB">
      <w:pPr>
        <w:pStyle w:val="gmail-msolistparagraph"/>
        <w:spacing w:before="0" w:beforeAutospacing="0" w:after="0" w:afterAutospacing="0"/>
        <w:ind w:left="1080"/>
        <w:rPr>
          <w:rFonts w:asciiTheme="minorHAnsi" w:hAnsiTheme="minorHAnsi" w:cstheme="minorHAnsi"/>
        </w:rPr>
      </w:pPr>
      <w:r w:rsidRPr="00B06DFB">
        <w:rPr>
          <w:rFonts w:asciiTheme="minorHAnsi" w:hAnsiTheme="minorHAnsi" w:cstheme="minorHAnsi"/>
        </w:rPr>
        <w:t>15. Concrete and cement mortar linings</w:t>
      </w:r>
    </w:p>
    <w:p w14:paraId="1EDD710F" w14:textId="77777777" w:rsidR="00B06DFB" w:rsidRPr="00B06DFB" w:rsidRDefault="00B06DFB" w:rsidP="00B06DFB">
      <w:pPr>
        <w:pStyle w:val="gmail-msolistparagraph"/>
        <w:spacing w:before="0" w:beforeAutospacing="0" w:after="0" w:afterAutospacing="0"/>
        <w:ind w:left="1080"/>
        <w:rPr>
          <w:rFonts w:asciiTheme="minorHAnsi" w:hAnsiTheme="minorHAnsi" w:cstheme="minorHAnsi"/>
        </w:rPr>
      </w:pPr>
      <w:r w:rsidRPr="00B06DFB">
        <w:rPr>
          <w:rFonts w:asciiTheme="minorHAnsi" w:hAnsiTheme="minorHAnsi" w:cstheme="minorHAnsi"/>
        </w:rPr>
        <w:t xml:space="preserve">16. Wood </w:t>
      </w:r>
    </w:p>
    <w:p w14:paraId="30471030" w14:textId="77777777" w:rsidR="00B06DFB" w:rsidRPr="00B06DFB" w:rsidRDefault="00B06DFB" w:rsidP="00B06DFB">
      <w:pPr>
        <w:pStyle w:val="gmail-msolistparagraph"/>
        <w:spacing w:before="0" w:beforeAutospacing="0" w:after="0" w:afterAutospacing="0"/>
        <w:ind w:left="1080"/>
        <w:rPr>
          <w:rFonts w:asciiTheme="minorHAnsi" w:hAnsiTheme="minorHAnsi" w:cstheme="minorHAnsi"/>
        </w:rPr>
      </w:pPr>
      <w:r w:rsidRPr="00B06DFB">
        <w:rPr>
          <w:rFonts w:asciiTheme="minorHAnsi" w:hAnsiTheme="minorHAnsi" w:cstheme="minorHAnsi"/>
        </w:rPr>
        <w:t>17. Others</w:t>
      </w:r>
    </w:p>
    <w:p w14:paraId="3144BCB5" w14:textId="77777777" w:rsidR="00B06DFB" w:rsidRPr="00B06DFB" w:rsidRDefault="00B06DFB" w:rsidP="00B06DFB">
      <w:pPr>
        <w:pStyle w:val="gmail-msolistparagraph"/>
        <w:spacing w:before="0" w:beforeAutospacing="0" w:after="0" w:afterAutospacing="0"/>
        <w:ind w:left="720"/>
        <w:rPr>
          <w:rFonts w:asciiTheme="minorHAnsi" w:hAnsiTheme="minorHAnsi" w:cstheme="minorHAnsi"/>
        </w:rPr>
      </w:pPr>
    </w:p>
    <w:p w14:paraId="3508393B" w14:textId="77777777" w:rsidR="00B06DFB" w:rsidRDefault="00B06DFB" w:rsidP="00B06DFB">
      <w:pPr>
        <w:pStyle w:val="Heading1"/>
      </w:pPr>
      <w:r>
        <w:t>First Subclassification: By Systems</w:t>
      </w:r>
    </w:p>
    <w:p w14:paraId="7289FF3B" w14:textId="2ACB3FF2" w:rsidR="00FE28E6" w:rsidRPr="00F52A9B" w:rsidRDefault="00FE28E6" w:rsidP="00B06DFB">
      <w:pPr>
        <w:numPr>
          <w:ilvl w:val="0"/>
          <w:numId w:val="1"/>
        </w:numPr>
        <w:tabs>
          <w:tab w:val="left" w:pos="720"/>
        </w:tabs>
        <w:suppressAutoHyphens/>
        <w:spacing w:line="480" w:lineRule="auto"/>
      </w:pPr>
      <w:r w:rsidRPr="00F52A9B">
        <w:t xml:space="preserve">Agricultural and Farming </w:t>
      </w:r>
    </w:p>
    <w:p w14:paraId="3705DC3F" w14:textId="5DDA5DD4" w:rsidR="00997EE4" w:rsidRPr="00F52A9B" w:rsidRDefault="00D04B0A" w:rsidP="00FE28E6">
      <w:pPr>
        <w:numPr>
          <w:ilvl w:val="0"/>
          <w:numId w:val="1"/>
        </w:numPr>
        <w:tabs>
          <w:tab w:val="left" w:pos="720"/>
        </w:tabs>
        <w:suppressAutoHyphens/>
        <w:spacing w:line="480" w:lineRule="auto"/>
      </w:pPr>
      <w:r w:rsidRPr="00F52A9B">
        <w:t xml:space="preserve">Antibacterial, </w:t>
      </w:r>
      <w:r w:rsidR="00997EE4" w:rsidRPr="00F52A9B">
        <w:t>Biological</w:t>
      </w:r>
      <w:r w:rsidR="00FE28E6" w:rsidRPr="00F52A9B">
        <w:t xml:space="preserve"> and Medical (Hospitals and Medical Research Center)</w:t>
      </w:r>
    </w:p>
    <w:p w14:paraId="76DF2065" w14:textId="77777777" w:rsidR="00997EE4" w:rsidRDefault="00997EE4" w:rsidP="00B06DFB">
      <w:pPr>
        <w:numPr>
          <w:ilvl w:val="0"/>
          <w:numId w:val="1"/>
        </w:numPr>
        <w:tabs>
          <w:tab w:val="left" w:pos="720"/>
        </w:tabs>
        <w:suppressAutoHyphens/>
        <w:spacing w:line="480" w:lineRule="auto"/>
      </w:pPr>
      <w:r>
        <w:t>Chemical Solutions (Extraction, Production, Storage and Transportation)</w:t>
      </w:r>
    </w:p>
    <w:p w14:paraId="68EAB5C7" w14:textId="6ACF952A" w:rsidR="00997EE4" w:rsidRDefault="00997EE4" w:rsidP="00B06DFB">
      <w:pPr>
        <w:numPr>
          <w:ilvl w:val="0"/>
          <w:numId w:val="1"/>
        </w:numPr>
        <w:tabs>
          <w:tab w:val="left" w:pos="720"/>
        </w:tabs>
        <w:suppressAutoHyphens/>
        <w:spacing w:line="480" w:lineRule="auto"/>
      </w:pPr>
      <w:r>
        <w:t>Cleaning (Baths and Kitchens)</w:t>
      </w:r>
    </w:p>
    <w:p w14:paraId="0F4C9380" w14:textId="77777777" w:rsidR="00997EE4" w:rsidRDefault="00997EE4" w:rsidP="00D748BF">
      <w:pPr>
        <w:numPr>
          <w:ilvl w:val="0"/>
          <w:numId w:val="1"/>
        </w:numPr>
        <w:tabs>
          <w:tab w:val="left" w:pos="720"/>
        </w:tabs>
        <w:suppressAutoHyphens/>
        <w:spacing w:line="480" w:lineRule="auto"/>
      </w:pPr>
      <w:r>
        <w:t xml:space="preserve">Cutting and Abrasives </w:t>
      </w:r>
    </w:p>
    <w:p w14:paraId="07C340D0" w14:textId="1B3BC0AC" w:rsidR="00997EE4" w:rsidRDefault="00997EE4" w:rsidP="00B06DFB">
      <w:pPr>
        <w:numPr>
          <w:ilvl w:val="0"/>
          <w:numId w:val="1"/>
        </w:numPr>
        <w:tabs>
          <w:tab w:val="left" w:pos="720"/>
        </w:tabs>
        <w:suppressAutoHyphens/>
        <w:spacing w:line="480" w:lineRule="auto"/>
      </w:pPr>
      <w:r>
        <w:t xml:space="preserve">Electrical and </w:t>
      </w:r>
      <w:r w:rsidR="001D43C0">
        <w:t>E</w:t>
      </w:r>
      <w:r>
        <w:t xml:space="preserve">lectronic </w:t>
      </w:r>
      <w:r w:rsidR="001D43C0">
        <w:t>C</w:t>
      </w:r>
      <w:r>
        <w:t>omponents</w:t>
      </w:r>
    </w:p>
    <w:p w14:paraId="689A1E96" w14:textId="77777777" w:rsidR="00997EE4" w:rsidRDefault="00997EE4" w:rsidP="00B06DFB">
      <w:pPr>
        <w:numPr>
          <w:ilvl w:val="0"/>
          <w:numId w:val="1"/>
        </w:numPr>
        <w:tabs>
          <w:tab w:val="left" w:pos="720"/>
        </w:tabs>
        <w:suppressAutoHyphens/>
        <w:spacing w:line="480" w:lineRule="auto"/>
      </w:pPr>
      <w:r>
        <w:t>Fire Extinguisher</w:t>
      </w:r>
    </w:p>
    <w:p w14:paraId="7B945514" w14:textId="391412F6" w:rsidR="00997EE4" w:rsidRDefault="00997EE4" w:rsidP="00B06DFB">
      <w:pPr>
        <w:numPr>
          <w:ilvl w:val="0"/>
          <w:numId w:val="1"/>
        </w:numPr>
        <w:tabs>
          <w:tab w:val="left" w:pos="720"/>
        </w:tabs>
        <w:suppressAutoHyphens/>
        <w:spacing w:line="480" w:lineRule="auto"/>
      </w:pPr>
      <w:r>
        <w:t>Gases</w:t>
      </w:r>
    </w:p>
    <w:p w14:paraId="0490D263" w14:textId="77777777" w:rsidR="00997EE4" w:rsidRDefault="00997EE4" w:rsidP="00B06DFB">
      <w:pPr>
        <w:numPr>
          <w:ilvl w:val="0"/>
          <w:numId w:val="1"/>
        </w:numPr>
        <w:tabs>
          <w:tab w:val="left" w:pos="720"/>
        </w:tabs>
        <w:suppressAutoHyphens/>
        <w:spacing w:line="480" w:lineRule="auto"/>
      </w:pPr>
      <w:r>
        <w:t>Laboratory Equipment</w:t>
      </w:r>
    </w:p>
    <w:p w14:paraId="42E3C5A7" w14:textId="4DFE31BE" w:rsidR="00997EE4" w:rsidRDefault="001D43C0" w:rsidP="00737401">
      <w:pPr>
        <w:numPr>
          <w:ilvl w:val="0"/>
          <w:numId w:val="1"/>
        </w:numPr>
        <w:tabs>
          <w:tab w:val="left" w:pos="720"/>
        </w:tabs>
        <w:suppressAutoHyphens/>
        <w:spacing w:line="480" w:lineRule="auto"/>
      </w:pPr>
      <w:r>
        <w:t xml:space="preserve">Lubrication </w:t>
      </w:r>
    </w:p>
    <w:p w14:paraId="2BC7269C" w14:textId="1B1DC89E" w:rsidR="00FE28E6" w:rsidRPr="00F52A9B" w:rsidRDefault="00FE28E6" w:rsidP="00737401">
      <w:pPr>
        <w:numPr>
          <w:ilvl w:val="0"/>
          <w:numId w:val="1"/>
        </w:numPr>
        <w:tabs>
          <w:tab w:val="left" w:pos="720"/>
        </w:tabs>
        <w:suppressAutoHyphens/>
        <w:spacing w:line="480" w:lineRule="auto"/>
      </w:pPr>
      <w:bookmarkStart w:id="0" w:name="_GoBack"/>
      <w:bookmarkEnd w:id="0"/>
      <w:r w:rsidRPr="00F52A9B">
        <w:t xml:space="preserve">Mining </w:t>
      </w:r>
    </w:p>
    <w:p w14:paraId="37227F85" w14:textId="77777777" w:rsidR="00997EE4" w:rsidRDefault="00997EE4" w:rsidP="00B06DFB">
      <w:pPr>
        <w:numPr>
          <w:ilvl w:val="0"/>
          <w:numId w:val="1"/>
        </w:numPr>
        <w:tabs>
          <w:tab w:val="left" w:pos="720"/>
        </w:tabs>
        <w:suppressAutoHyphens/>
        <w:spacing w:line="480" w:lineRule="auto"/>
      </w:pPr>
      <w:r>
        <w:lastRenderedPageBreak/>
        <w:t xml:space="preserve">Molten and Liquid Metals </w:t>
      </w:r>
    </w:p>
    <w:p w14:paraId="4182E1B7" w14:textId="5FEB8EBB" w:rsidR="00997EE4" w:rsidRDefault="00997EE4" w:rsidP="00D748BF">
      <w:pPr>
        <w:numPr>
          <w:ilvl w:val="0"/>
          <w:numId w:val="1"/>
        </w:numPr>
        <w:tabs>
          <w:tab w:val="left" w:pos="720"/>
        </w:tabs>
        <w:suppressAutoHyphens/>
        <w:spacing w:line="480" w:lineRule="auto"/>
      </w:pPr>
      <w:r>
        <w:t xml:space="preserve">Nuclear </w:t>
      </w:r>
      <w:r w:rsidR="001D43C0">
        <w:t xml:space="preserve">and </w:t>
      </w:r>
      <w:r>
        <w:t>Irradiation</w:t>
      </w:r>
      <w:r w:rsidR="001D43C0">
        <w:t xml:space="preserve"> </w:t>
      </w:r>
    </w:p>
    <w:p w14:paraId="5519FF7F" w14:textId="1AC08892" w:rsidR="00997EE4" w:rsidRDefault="00997EE4" w:rsidP="00B06DFB">
      <w:pPr>
        <w:numPr>
          <w:ilvl w:val="0"/>
          <w:numId w:val="1"/>
        </w:numPr>
        <w:tabs>
          <w:tab w:val="left" w:pos="720"/>
        </w:tabs>
        <w:suppressAutoHyphens/>
        <w:spacing w:line="480" w:lineRule="auto"/>
      </w:pPr>
      <w:r>
        <w:t xml:space="preserve">Oil </w:t>
      </w:r>
      <w:r w:rsidR="001D43C0">
        <w:t xml:space="preserve">and Petroleum </w:t>
      </w:r>
    </w:p>
    <w:p w14:paraId="3EA961DC" w14:textId="77777777" w:rsidR="00997EE4" w:rsidRDefault="00997EE4" w:rsidP="00D748BF">
      <w:pPr>
        <w:numPr>
          <w:ilvl w:val="0"/>
          <w:numId w:val="1"/>
        </w:numPr>
        <w:tabs>
          <w:tab w:val="left" w:pos="720"/>
        </w:tabs>
        <w:suppressAutoHyphens/>
        <w:spacing w:line="480" w:lineRule="auto"/>
      </w:pPr>
      <w:r>
        <w:t xml:space="preserve">Power Generation  </w:t>
      </w:r>
    </w:p>
    <w:p w14:paraId="031C1AE7" w14:textId="77777777" w:rsidR="00997EE4" w:rsidRDefault="00997EE4" w:rsidP="00B06DFB">
      <w:pPr>
        <w:numPr>
          <w:ilvl w:val="0"/>
          <w:numId w:val="1"/>
        </w:numPr>
        <w:tabs>
          <w:tab w:val="left" w:pos="720"/>
        </w:tabs>
        <w:suppressAutoHyphens/>
        <w:spacing w:line="480" w:lineRule="auto"/>
      </w:pPr>
      <w:r>
        <w:t xml:space="preserve">Refrigerant and Coolant Gases </w:t>
      </w:r>
    </w:p>
    <w:p w14:paraId="6840CB8F" w14:textId="77777777" w:rsidR="00997EE4" w:rsidRPr="00737401" w:rsidRDefault="00997EE4" w:rsidP="00737401">
      <w:pPr>
        <w:pStyle w:val="CommentText"/>
        <w:numPr>
          <w:ilvl w:val="0"/>
          <w:numId w:val="1"/>
        </w:numPr>
        <w:rPr>
          <w:rFonts w:asciiTheme="minorHAnsi" w:hAnsiTheme="minorHAnsi" w:cstheme="minorHAnsi"/>
          <w:sz w:val="22"/>
          <w:szCs w:val="22"/>
        </w:rPr>
      </w:pPr>
      <w:r w:rsidRPr="00737401">
        <w:rPr>
          <w:rFonts w:asciiTheme="minorHAnsi" w:hAnsiTheme="minorHAnsi" w:cstheme="minorHAnsi"/>
          <w:sz w:val="22"/>
          <w:szCs w:val="22"/>
        </w:rPr>
        <w:t>Roads and Structural Constructions</w:t>
      </w:r>
    </w:p>
    <w:p w14:paraId="18CE1D46" w14:textId="70FE003C" w:rsidR="00997EE4" w:rsidRDefault="00997EE4" w:rsidP="00B06DFB">
      <w:pPr>
        <w:numPr>
          <w:ilvl w:val="0"/>
          <w:numId w:val="1"/>
        </w:numPr>
        <w:tabs>
          <w:tab w:val="left" w:pos="720"/>
        </w:tabs>
        <w:suppressAutoHyphens/>
        <w:spacing w:line="480" w:lineRule="auto"/>
      </w:pPr>
      <w:r>
        <w:t xml:space="preserve">Ships and </w:t>
      </w:r>
      <w:r w:rsidR="001D43C0">
        <w:t>M</w:t>
      </w:r>
      <w:r>
        <w:t xml:space="preserve">arine </w:t>
      </w:r>
      <w:r w:rsidR="001D43C0">
        <w:t>I</w:t>
      </w:r>
      <w:r>
        <w:t>nstallations</w:t>
      </w:r>
    </w:p>
    <w:p w14:paraId="3645B543" w14:textId="77777777" w:rsidR="00997EE4" w:rsidRDefault="00997EE4" w:rsidP="00B06DFB">
      <w:pPr>
        <w:numPr>
          <w:ilvl w:val="0"/>
          <w:numId w:val="1"/>
        </w:numPr>
        <w:tabs>
          <w:tab w:val="left" w:pos="720"/>
        </w:tabs>
        <w:suppressAutoHyphens/>
        <w:spacing w:line="480" w:lineRule="auto"/>
      </w:pPr>
      <w:r>
        <w:t>Space and Aerospace</w:t>
      </w:r>
    </w:p>
    <w:p w14:paraId="2B4792F9" w14:textId="09747417" w:rsidR="00997EE4" w:rsidRDefault="00997EE4" w:rsidP="00B06DFB">
      <w:pPr>
        <w:numPr>
          <w:ilvl w:val="0"/>
          <w:numId w:val="1"/>
        </w:numPr>
        <w:tabs>
          <w:tab w:val="left" w:pos="720"/>
        </w:tabs>
        <w:suppressAutoHyphens/>
        <w:spacing w:line="480" w:lineRule="auto"/>
      </w:pPr>
      <w:r>
        <w:t>Steam</w:t>
      </w:r>
      <w:r w:rsidR="001D43C0">
        <w:t xml:space="preserve"> and Hot Water</w:t>
      </w:r>
    </w:p>
    <w:p w14:paraId="73DE26CE" w14:textId="7FBD594E" w:rsidR="00997EE4" w:rsidRDefault="00997EE4" w:rsidP="00B06DFB">
      <w:pPr>
        <w:numPr>
          <w:ilvl w:val="0"/>
          <w:numId w:val="1"/>
        </w:numPr>
        <w:tabs>
          <w:tab w:val="left" w:pos="720"/>
        </w:tabs>
        <w:suppressAutoHyphens/>
        <w:spacing w:line="480" w:lineRule="auto"/>
      </w:pPr>
      <w:r>
        <w:t>Water</w:t>
      </w:r>
      <w:r w:rsidR="001D43C0">
        <w:t xml:space="preserve">, Tap and Drinking Water </w:t>
      </w:r>
    </w:p>
    <w:p w14:paraId="2C83B090" w14:textId="77777777" w:rsidR="00997EE4" w:rsidRDefault="00997EE4" w:rsidP="00B06DFB">
      <w:pPr>
        <w:numPr>
          <w:ilvl w:val="0"/>
          <w:numId w:val="1"/>
        </w:numPr>
        <w:tabs>
          <w:tab w:val="left" w:pos="720"/>
        </w:tabs>
        <w:suppressAutoHyphens/>
        <w:spacing w:line="480" w:lineRule="auto"/>
      </w:pPr>
      <w:r>
        <w:t>Vacuum and compressed air</w:t>
      </w:r>
    </w:p>
    <w:p w14:paraId="53194460" w14:textId="77777777" w:rsidR="00997EE4" w:rsidRDefault="00997EE4" w:rsidP="00B06DFB">
      <w:pPr>
        <w:numPr>
          <w:ilvl w:val="0"/>
          <w:numId w:val="1"/>
        </w:numPr>
        <w:tabs>
          <w:tab w:val="left" w:pos="720"/>
        </w:tabs>
        <w:suppressAutoHyphens/>
        <w:spacing w:line="480" w:lineRule="auto"/>
      </w:pPr>
      <w:r>
        <w:t>Vehicles, Motorbikes, and Trains</w:t>
      </w:r>
    </w:p>
    <w:p w14:paraId="0B60FC55" w14:textId="77777777" w:rsidR="00997EE4" w:rsidRDefault="00997EE4" w:rsidP="00B06DFB">
      <w:pPr>
        <w:numPr>
          <w:ilvl w:val="0"/>
          <w:numId w:val="1"/>
        </w:numPr>
        <w:tabs>
          <w:tab w:val="left" w:pos="720"/>
        </w:tabs>
        <w:suppressAutoHyphens/>
        <w:spacing w:line="480" w:lineRule="auto"/>
      </w:pPr>
      <w:r>
        <w:t>Waste and Incinerators</w:t>
      </w:r>
    </w:p>
    <w:p w14:paraId="22BCFA1C" w14:textId="77777777" w:rsidR="00997EE4" w:rsidRDefault="00997EE4" w:rsidP="00B06DFB">
      <w:pPr>
        <w:numPr>
          <w:ilvl w:val="0"/>
          <w:numId w:val="1"/>
        </w:numPr>
        <w:tabs>
          <w:tab w:val="left" w:pos="720"/>
        </w:tabs>
        <w:suppressAutoHyphens/>
        <w:spacing w:line="480" w:lineRule="auto"/>
      </w:pPr>
      <w:r>
        <w:t>Wastewater</w:t>
      </w:r>
    </w:p>
    <w:p w14:paraId="46D3C49C" w14:textId="3C799625" w:rsidR="00997EE4" w:rsidRDefault="00997EE4" w:rsidP="00B06DFB">
      <w:pPr>
        <w:numPr>
          <w:ilvl w:val="0"/>
          <w:numId w:val="1"/>
        </w:numPr>
        <w:tabs>
          <w:tab w:val="left" w:pos="720"/>
        </w:tabs>
        <w:suppressAutoHyphens/>
        <w:spacing w:line="480" w:lineRule="auto"/>
      </w:pPr>
      <w:r>
        <w:t xml:space="preserve">Welded </w:t>
      </w:r>
      <w:r w:rsidR="001D43C0">
        <w:t>S</w:t>
      </w:r>
      <w:r>
        <w:t>tructures</w:t>
      </w:r>
    </w:p>
    <w:p w14:paraId="1F81CCF4" w14:textId="1E4D68BB" w:rsidR="001D43C0" w:rsidRDefault="001D43C0" w:rsidP="00B06DFB">
      <w:pPr>
        <w:numPr>
          <w:ilvl w:val="0"/>
          <w:numId w:val="1"/>
        </w:numPr>
        <w:tabs>
          <w:tab w:val="left" w:pos="720"/>
        </w:tabs>
        <w:suppressAutoHyphens/>
        <w:spacing w:line="480" w:lineRule="auto"/>
      </w:pPr>
      <w:r>
        <w:t xml:space="preserve">Others … </w:t>
      </w:r>
    </w:p>
    <w:p w14:paraId="7251997B" w14:textId="77777777" w:rsidR="00B06DFB" w:rsidRDefault="00B06DFB" w:rsidP="00B06DFB">
      <w:pPr>
        <w:pStyle w:val="paragraph"/>
      </w:pPr>
    </w:p>
    <w:p w14:paraId="45F6F898" w14:textId="78D1FA3E" w:rsidR="00B06DFB" w:rsidRDefault="00B06DFB" w:rsidP="001D43C0">
      <w:pPr>
        <w:pStyle w:val="Heading1"/>
      </w:pPr>
      <w:r>
        <w:t>Second Subclassification: By Phenomena</w:t>
      </w:r>
    </w:p>
    <w:p w14:paraId="2E55E20D" w14:textId="77777777" w:rsidR="00997EE4" w:rsidRDefault="00997EE4" w:rsidP="00B06DFB">
      <w:pPr>
        <w:numPr>
          <w:ilvl w:val="0"/>
          <w:numId w:val="2"/>
        </w:numPr>
        <w:tabs>
          <w:tab w:val="left" w:pos="720"/>
        </w:tabs>
        <w:suppressAutoHyphens/>
        <w:spacing w:line="480" w:lineRule="auto"/>
      </w:pPr>
      <w:r>
        <w:t>Acid Corrosion</w:t>
      </w:r>
    </w:p>
    <w:p w14:paraId="05A63B6F" w14:textId="77777777" w:rsidR="00997EE4" w:rsidRDefault="00997EE4" w:rsidP="00B06DFB">
      <w:pPr>
        <w:numPr>
          <w:ilvl w:val="0"/>
          <w:numId w:val="2"/>
        </w:numPr>
        <w:tabs>
          <w:tab w:val="left" w:pos="720"/>
        </w:tabs>
        <w:suppressAutoHyphens/>
        <w:spacing w:line="480" w:lineRule="auto"/>
      </w:pPr>
      <w:r>
        <w:t>Ageing</w:t>
      </w:r>
    </w:p>
    <w:p w14:paraId="5542BB48" w14:textId="77777777" w:rsidR="00997EE4" w:rsidRDefault="00997EE4" w:rsidP="00B06DFB">
      <w:pPr>
        <w:numPr>
          <w:ilvl w:val="0"/>
          <w:numId w:val="2"/>
        </w:numPr>
        <w:tabs>
          <w:tab w:val="left" w:pos="720"/>
        </w:tabs>
        <w:suppressAutoHyphens/>
        <w:spacing w:line="480" w:lineRule="auto"/>
      </w:pPr>
      <w:r w:rsidRPr="006A15F2">
        <w:t>Atmospheric and Aqueous Corrosion</w:t>
      </w:r>
    </w:p>
    <w:p w14:paraId="7C17AE91" w14:textId="77777777" w:rsidR="00997EE4" w:rsidRDefault="00997EE4" w:rsidP="00B06DFB">
      <w:pPr>
        <w:numPr>
          <w:ilvl w:val="0"/>
          <w:numId w:val="2"/>
        </w:numPr>
        <w:tabs>
          <w:tab w:val="left" w:pos="720"/>
        </w:tabs>
        <w:suppressAutoHyphens/>
        <w:spacing w:line="480" w:lineRule="auto"/>
      </w:pPr>
      <w:r>
        <w:t>Caustic Corrosion</w:t>
      </w:r>
    </w:p>
    <w:p w14:paraId="3390E2B8" w14:textId="77777777" w:rsidR="00997EE4" w:rsidRDefault="00997EE4" w:rsidP="00B06DFB">
      <w:pPr>
        <w:numPr>
          <w:ilvl w:val="0"/>
          <w:numId w:val="2"/>
        </w:numPr>
        <w:tabs>
          <w:tab w:val="left" w:pos="720"/>
        </w:tabs>
        <w:suppressAutoHyphens/>
        <w:spacing w:line="480" w:lineRule="auto"/>
      </w:pPr>
      <w:r>
        <w:t>Cavitation Damage</w:t>
      </w:r>
    </w:p>
    <w:p w14:paraId="58567200" w14:textId="77777777" w:rsidR="00997EE4" w:rsidRDefault="00997EE4" w:rsidP="00B06DFB">
      <w:pPr>
        <w:numPr>
          <w:ilvl w:val="0"/>
          <w:numId w:val="2"/>
        </w:numPr>
        <w:tabs>
          <w:tab w:val="left" w:pos="720"/>
        </w:tabs>
        <w:suppressAutoHyphens/>
        <w:spacing w:line="480" w:lineRule="auto"/>
      </w:pPr>
      <w:proofErr w:type="spellStart"/>
      <w:r>
        <w:t>Chelant</w:t>
      </w:r>
      <w:proofErr w:type="spellEnd"/>
      <w:r>
        <w:t xml:space="preserve"> Corrosion</w:t>
      </w:r>
    </w:p>
    <w:p w14:paraId="07605CF2" w14:textId="77777777" w:rsidR="00997EE4" w:rsidRDefault="00997EE4" w:rsidP="00B06DFB">
      <w:pPr>
        <w:numPr>
          <w:ilvl w:val="0"/>
          <w:numId w:val="2"/>
        </w:numPr>
        <w:tabs>
          <w:tab w:val="left" w:pos="720"/>
        </w:tabs>
        <w:suppressAutoHyphens/>
        <w:spacing w:line="480" w:lineRule="auto"/>
      </w:pPr>
      <w:r>
        <w:lastRenderedPageBreak/>
        <w:t>Coating Failures</w:t>
      </w:r>
    </w:p>
    <w:p w14:paraId="16DA5575" w14:textId="77777777" w:rsidR="00997EE4" w:rsidRDefault="00997EE4" w:rsidP="0012015D">
      <w:pPr>
        <w:numPr>
          <w:ilvl w:val="0"/>
          <w:numId w:val="2"/>
        </w:numPr>
        <w:tabs>
          <w:tab w:val="left" w:pos="720"/>
        </w:tabs>
        <w:suppressAutoHyphens/>
        <w:spacing w:line="480" w:lineRule="auto"/>
      </w:pPr>
      <w:r>
        <w:t>Corrosion Fatigue</w:t>
      </w:r>
    </w:p>
    <w:p w14:paraId="510D1D0E" w14:textId="77777777" w:rsidR="00997EE4" w:rsidRDefault="00997EE4" w:rsidP="00B06DFB">
      <w:pPr>
        <w:numPr>
          <w:ilvl w:val="0"/>
          <w:numId w:val="2"/>
        </w:numPr>
        <w:tabs>
          <w:tab w:val="left" w:pos="720"/>
        </w:tabs>
        <w:suppressAutoHyphens/>
        <w:spacing w:line="480" w:lineRule="auto"/>
      </w:pPr>
      <w:r>
        <w:t>Corrosion Under Insulation (CUI)</w:t>
      </w:r>
    </w:p>
    <w:p w14:paraId="7F207AB9" w14:textId="0690DF07" w:rsidR="00997EE4" w:rsidRDefault="00997EE4" w:rsidP="00B06DFB">
      <w:pPr>
        <w:numPr>
          <w:ilvl w:val="0"/>
          <w:numId w:val="2"/>
        </w:numPr>
        <w:tabs>
          <w:tab w:val="left" w:pos="720"/>
        </w:tabs>
        <w:suppressAutoHyphens/>
        <w:spacing w:line="480" w:lineRule="auto"/>
      </w:pPr>
      <w:r>
        <w:t xml:space="preserve">Creep and Thermomechanical </w:t>
      </w:r>
      <w:r w:rsidR="00393E84">
        <w:t>Failures</w:t>
      </w:r>
    </w:p>
    <w:p w14:paraId="1C21BE39" w14:textId="45B51007" w:rsidR="001D43C0" w:rsidRDefault="001D43C0" w:rsidP="00B06DFB">
      <w:pPr>
        <w:numPr>
          <w:ilvl w:val="0"/>
          <w:numId w:val="2"/>
        </w:numPr>
        <w:tabs>
          <w:tab w:val="left" w:pos="720"/>
        </w:tabs>
        <w:suppressAutoHyphens/>
        <w:spacing w:line="480" w:lineRule="auto"/>
      </w:pPr>
      <w:r>
        <w:t>Crevice Corrosion</w:t>
      </w:r>
    </w:p>
    <w:p w14:paraId="1C1106D7" w14:textId="77777777" w:rsidR="00997EE4" w:rsidRDefault="00997EE4" w:rsidP="00B06DFB">
      <w:pPr>
        <w:numPr>
          <w:ilvl w:val="0"/>
          <w:numId w:val="2"/>
        </w:numPr>
        <w:tabs>
          <w:tab w:val="left" w:pos="720"/>
        </w:tabs>
        <w:suppressAutoHyphens/>
        <w:spacing w:line="480" w:lineRule="auto"/>
      </w:pPr>
      <w:r>
        <w:t>Degradation of Non-Metallic Materials</w:t>
      </w:r>
    </w:p>
    <w:p w14:paraId="544034DB" w14:textId="77777777" w:rsidR="00997EE4" w:rsidRDefault="00997EE4" w:rsidP="00B06DFB">
      <w:pPr>
        <w:numPr>
          <w:ilvl w:val="0"/>
          <w:numId w:val="2"/>
        </w:numPr>
        <w:tabs>
          <w:tab w:val="left" w:pos="720"/>
        </w:tabs>
        <w:suppressAutoHyphens/>
        <w:spacing w:line="480" w:lineRule="auto"/>
      </w:pPr>
      <w:r>
        <w:t>End Grain Attack</w:t>
      </w:r>
    </w:p>
    <w:p w14:paraId="3E388BBA" w14:textId="77777777" w:rsidR="00997EE4" w:rsidRDefault="00997EE4" w:rsidP="00B06DFB">
      <w:pPr>
        <w:numPr>
          <w:ilvl w:val="0"/>
          <w:numId w:val="2"/>
        </w:numPr>
        <w:tabs>
          <w:tab w:val="left" w:pos="720"/>
        </w:tabs>
        <w:suppressAutoHyphens/>
        <w:spacing w:line="480" w:lineRule="auto"/>
      </w:pPr>
      <w:r>
        <w:t xml:space="preserve">Erosion Corrosion </w:t>
      </w:r>
    </w:p>
    <w:p w14:paraId="1A553411" w14:textId="77777777" w:rsidR="00997EE4" w:rsidRDefault="00997EE4" w:rsidP="00B06DFB">
      <w:pPr>
        <w:numPr>
          <w:ilvl w:val="0"/>
          <w:numId w:val="2"/>
        </w:numPr>
        <w:tabs>
          <w:tab w:val="left" w:pos="720"/>
        </w:tabs>
        <w:suppressAutoHyphens/>
        <w:spacing w:line="480" w:lineRule="auto"/>
      </w:pPr>
      <w:r>
        <w:t>Filiform Corrosion</w:t>
      </w:r>
    </w:p>
    <w:p w14:paraId="51BB2D51" w14:textId="77777777" w:rsidR="00997EE4" w:rsidRDefault="00997EE4" w:rsidP="00B06DFB">
      <w:pPr>
        <w:numPr>
          <w:ilvl w:val="0"/>
          <w:numId w:val="2"/>
        </w:numPr>
        <w:tabs>
          <w:tab w:val="left" w:pos="720"/>
        </w:tabs>
        <w:suppressAutoHyphens/>
        <w:spacing w:line="480" w:lineRule="auto"/>
      </w:pPr>
      <w:r>
        <w:t>Fretting Corrosion</w:t>
      </w:r>
    </w:p>
    <w:p w14:paraId="14C65EA9" w14:textId="15D030CB" w:rsidR="00997EE4" w:rsidRDefault="00997EE4" w:rsidP="00B06DFB">
      <w:pPr>
        <w:numPr>
          <w:ilvl w:val="0"/>
          <w:numId w:val="2"/>
        </w:numPr>
        <w:tabs>
          <w:tab w:val="left" w:pos="720"/>
        </w:tabs>
        <w:suppressAutoHyphens/>
        <w:spacing w:line="480" w:lineRule="auto"/>
      </w:pPr>
      <w:r>
        <w:t>Galvanic Corrosion</w:t>
      </w:r>
      <w:r w:rsidR="005B0B0D">
        <w:t xml:space="preserve"> </w:t>
      </w:r>
    </w:p>
    <w:p w14:paraId="192A31E5" w14:textId="77777777" w:rsidR="00997EE4" w:rsidRDefault="00997EE4" w:rsidP="00B06DFB">
      <w:pPr>
        <w:numPr>
          <w:ilvl w:val="0"/>
          <w:numId w:val="2"/>
        </w:numPr>
        <w:tabs>
          <w:tab w:val="left" w:pos="720"/>
        </w:tabs>
        <w:suppressAutoHyphens/>
        <w:spacing w:line="480" w:lineRule="auto"/>
      </w:pPr>
      <w:r>
        <w:t>General or Uniform Corrosion – Weight Loss</w:t>
      </w:r>
    </w:p>
    <w:p w14:paraId="02C8D006" w14:textId="77777777" w:rsidR="00997EE4" w:rsidRPr="00E40E49" w:rsidRDefault="00997EE4" w:rsidP="00B06DFB">
      <w:pPr>
        <w:numPr>
          <w:ilvl w:val="0"/>
          <w:numId w:val="2"/>
        </w:numPr>
        <w:tabs>
          <w:tab w:val="left" w:pos="720"/>
        </w:tabs>
        <w:suppressAutoHyphens/>
        <w:spacing w:line="480" w:lineRule="auto"/>
      </w:pPr>
      <w:r w:rsidRPr="00E40E49">
        <w:t xml:space="preserve">Halide Corrosion </w:t>
      </w:r>
    </w:p>
    <w:p w14:paraId="6CE121A3" w14:textId="3BEB0ED3" w:rsidR="00997EE4" w:rsidRDefault="00997EE4" w:rsidP="00B06DFB">
      <w:pPr>
        <w:numPr>
          <w:ilvl w:val="0"/>
          <w:numId w:val="2"/>
        </w:numPr>
        <w:tabs>
          <w:tab w:val="left" w:pos="720"/>
        </w:tabs>
        <w:suppressAutoHyphens/>
        <w:spacing w:line="480" w:lineRule="auto"/>
      </w:pPr>
      <w:r>
        <w:t xml:space="preserve">Heat </w:t>
      </w:r>
      <w:r w:rsidR="001D43C0">
        <w:t>F</w:t>
      </w:r>
      <w:r>
        <w:t>lux Corrosion</w:t>
      </w:r>
    </w:p>
    <w:p w14:paraId="13D4518C" w14:textId="008EE7E4" w:rsidR="00997EE4" w:rsidRDefault="00997EE4" w:rsidP="00B06DFB">
      <w:pPr>
        <w:numPr>
          <w:ilvl w:val="0"/>
          <w:numId w:val="2"/>
        </w:numPr>
        <w:tabs>
          <w:tab w:val="left" w:pos="720"/>
        </w:tabs>
        <w:suppressAutoHyphens/>
        <w:spacing w:line="480" w:lineRule="auto"/>
      </w:pPr>
      <w:r>
        <w:t xml:space="preserve">High </w:t>
      </w:r>
      <w:r w:rsidR="001D43C0">
        <w:t>T</w:t>
      </w:r>
      <w:r>
        <w:t xml:space="preserve">emperature </w:t>
      </w:r>
      <w:r w:rsidR="001D43C0">
        <w:t>C</w:t>
      </w:r>
      <w:r>
        <w:t>orrosion</w:t>
      </w:r>
    </w:p>
    <w:p w14:paraId="53491E7B" w14:textId="77777777" w:rsidR="00997EE4" w:rsidRDefault="00997EE4" w:rsidP="00B06DFB">
      <w:pPr>
        <w:numPr>
          <w:ilvl w:val="0"/>
          <w:numId w:val="2"/>
        </w:numPr>
        <w:tabs>
          <w:tab w:val="left" w:pos="720"/>
        </w:tabs>
        <w:suppressAutoHyphens/>
        <w:spacing w:line="480" w:lineRule="auto"/>
      </w:pPr>
      <w:r>
        <w:t>Hydrogen Damage</w:t>
      </w:r>
    </w:p>
    <w:p w14:paraId="37233E7C" w14:textId="77777777" w:rsidR="00997EE4" w:rsidRDefault="00997EE4" w:rsidP="00B06DFB">
      <w:pPr>
        <w:numPr>
          <w:ilvl w:val="0"/>
          <w:numId w:val="2"/>
        </w:numPr>
        <w:tabs>
          <w:tab w:val="left" w:pos="720"/>
        </w:tabs>
        <w:suppressAutoHyphens/>
        <w:spacing w:line="480" w:lineRule="auto"/>
      </w:pPr>
      <w:r>
        <w:t xml:space="preserve">Intergranular Corrosion </w:t>
      </w:r>
    </w:p>
    <w:p w14:paraId="5E20E0CE" w14:textId="77777777" w:rsidR="00997EE4" w:rsidRDefault="00997EE4" w:rsidP="0012015D">
      <w:pPr>
        <w:numPr>
          <w:ilvl w:val="0"/>
          <w:numId w:val="2"/>
        </w:numPr>
        <w:tabs>
          <w:tab w:val="left" w:pos="720"/>
        </w:tabs>
        <w:suppressAutoHyphens/>
        <w:spacing w:line="480" w:lineRule="auto"/>
      </w:pPr>
      <w:r>
        <w:t>Liquid Metal Embrittlement</w:t>
      </w:r>
    </w:p>
    <w:p w14:paraId="2E5D1CCC" w14:textId="77777777" w:rsidR="00997EE4" w:rsidRDefault="00997EE4" w:rsidP="00B06DFB">
      <w:pPr>
        <w:numPr>
          <w:ilvl w:val="0"/>
          <w:numId w:val="2"/>
        </w:numPr>
        <w:tabs>
          <w:tab w:val="left" w:pos="720"/>
        </w:tabs>
        <w:suppressAutoHyphens/>
        <w:spacing w:line="480" w:lineRule="auto"/>
      </w:pPr>
      <w:r>
        <w:t>Microbiologically Influenced Corrosion</w:t>
      </w:r>
    </w:p>
    <w:p w14:paraId="45268F68" w14:textId="77777777" w:rsidR="00997EE4" w:rsidRDefault="00997EE4" w:rsidP="00B06DFB">
      <w:pPr>
        <w:numPr>
          <w:ilvl w:val="0"/>
          <w:numId w:val="2"/>
        </w:numPr>
        <w:tabs>
          <w:tab w:val="left" w:pos="720"/>
        </w:tabs>
        <w:suppressAutoHyphens/>
        <w:spacing w:line="480" w:lineRule="auto"/>
      </w:pPr>
      <w:r>
        <w:t>Oxidation</w:t>
      </w:r>
    </w:p>
    <w:p w14:paraId="735865B1" w14:textId="77777777" w:rsidR="00997EE4" w:rsidRDefault="00997EE4" w:rsidP="00B06DFB">
      <w:pPr>
        <w:numPr>
          <w:ilvl w:val="0"/>
          <w:numId w:val="2"/>
        </w:numPr>
        <w:tabs>
          <w:tab w:val="left" w:pos="720"/>
        </w:tabs>
        <w:suppressAutoHyphens/>
        <w:spacing w:line="480" w:lineRule="auto"/>
      </w:pPr>
      <w:r>
        <w:t>Pitting Corrosion</w:t>
      </w:r>
    </w:p>
    <w:p w14:paraId="21421A22" w14:textId="77777777" w:rsidR="00997EE4" w:rsidRDefault="00997EE4" w:rsidP="00B06DFB">
      <w:pPr>
        <w:numPr>
          <w:ilvl w:val="0"/>
          <w:numId w:val="2"/>
        </w:numPr>
        <w:tabs>
          <w:tab w:val="left" w:pos="720"/>
        </w:tabs>
        <w:suppressAutoHyphens/>
        <w:spacing w:line="480" w:lineRule="auto"/>
      </w:pPr>
      <w:r>
        <w:t>Rusting</w:t>
      </w:r>
    </w:p>
    <w:p w14:paraId="683C18E3" w14:textId="77777777" w:rsidR="00997EE4" w:rsidRDefault="00997EE4" w:rsidP="00B06DFB">
      <w:pPr>
        <w:numPr>
          <w:ilvl w:val="0"/>
          <w:numId w:val="2"/>
        </w:numPr>
        <w:tabs>
          <w:tab w:val="left" w:pos="720"/>
        </w:tabs>
        <w:suppressAutoHyphens/>
        <w:spacing w:line="480" w:lineRule="auto"/>
      </w:pPr>
      <w:r>
        <w:t>Selective Leaching</w:t>
      </w:r>
    </w:p>
    <w:p w14:paraId="6493B3AD" w14:textId="77777777" w:rsidR="00997EE4" w:rsidRDefault="00997EE4" w:rsidP="00B06DFB">
      <w:pPr>
        <w:numPr>
          <w:ilvl w:val="0"/>
          <w:numId w:val="2"/>
        </w:numPr>
        <w:tabs>
          <w:tab w:val="left" w:pos="720"/>
        </w:tabs>
        <w:suppressAutoHyphens/>
        <w:spacing w:line="480" w:lineRule="auto"/>
      </w:pPr>
      <w:r>
        <w:t>Steam Blanketing</w:t>
      </w:r>
    </w:p>
    <w:p w14:paraId="1160CD51" w14:textId="77777777" w:rsidR="00997EE4" w:rsidRDefault="00997EE4" w:rsidP="0012015D">
      <w:pPr>
        <w:numPr>
          <w:ilvl w:val="0"/>
          <w:numId w:val="2"/>
        </w:numPr>
        <w:tabs>
          <w:tab w:val="left" w:pos="720"/>
        </w:tabs>
        <w:suppressAutoHyphens/>
        <w:spacing w:line="480" w:lineRule="auto"/>
      </w:pPr>
      <w:r>
        <w:lastRenderedPageBreak/>
        <w:t>Stray Current Corrosion</w:t>
      </w:r>
    </w:p>
    <w:p w14:paraId="49B14B41" w14:textId="77777777" w:rsidR="00997EE4" w:rsidRDefault="00997EE4" w:rsidP="00B06DFB">
      <w:pPr>
        <w:numPr>
          <w:ilvl w:val="0"/>
          <w:numId w:val="2"/>
        </w:numPr>
        <w:tabs>
          <w:tab w:val="left" w:pos="720"/>
        </w:tabs>
        <w:suppressAutoHyphens/>
        <w:spacing w:line="480" w:lineRule="auto"/>
      </w:pPr>
      <w:r>
        <w:t>Stress-Corrosion Cracking</w:t>
      </w:r>
    </w:p>
    <w:p w14:paraId="31A0EA9C" w14:textId="77777777" w:rsidR="00997EE4" w:rsidRDefault="00997EE4" w:rsidP="00B06DFB">
      <w:pPr>
        <w:numPr>
          <w:ilvl w:val="0"/>
          <w:numId w:val="2"/>
        </w:numPr>
        <w:tabs>
          <w:tab w:val="left" w:pos="720"/>
        </w:tabs>
        <w:suppressAutoHyphens/>
        <w:spacing w:line="480" w:lineRule="auto"/>
      </w:pPr>
      <w:r>
        <w:t>Sulfide Corrosion</w:t>
      </w:r>
    </w:p>
    <w:p w14:paraId="05552F07" w14:textId="77777777" w:rsidR="00997EE4" w:rsidRDefault="00997EE4" w:rsidP="00B06DFB">
      <w:pPr>
        <w:numPr>
          <w:ilvl w:val="0"/>
          <w:numId w:val="2"/>
        </w:numPr>
        <w:tabs>
          <w:tab w:val="left" w:pos="720"/>
        </w:tabs>
        <w:suppressAutoHyphens/>
        <w:spacing w:line="480" w:lineRule="auto"/>
      </w:pPr>
      <w:proofErr w:type="spellStart"/>
      <w:r>
        <w:t>Underdeposit</w:t>
      </w:r>
      <w:proofErr w:type="spellEnd"/>
      <w:r>
        <w:t xml:space="preserve"> Corrosion</w:t>
      </w:r>
    </w:p>
    <w:p w14:paraId="2FF9D68B" w14:textId="77777777" w:rsidR="00997EE4" w:rsidRDefault="00997EE4" w:rsidP="00B06DFB">
      <w:pPr>
        <w:numPr>
          <w:ilvl w:val="0"/>
          <w:numId w:val="2"/>
        </w:numPr>
        <w:tabs>
          <w:tab w:val="left" w:pos="720"/>
        </w:tabs>
        <w:suppressAutoHyphens/>
        <w:spacing w:line="480" w:lineRule="auto"/>
      </w:pPr>
      <w:r>
        <w:t>Whiskers and Filaments</w:t>
      </w:r>
    </w:p>
    <w:p w14:paraId="54C49FA2" w14:textId="77777777" w:rsidR="00733201" w:rsidRDefault="00733201"/>
    <w:sectPr w:rsidR="0073320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altName w:val="Times New Roman PS"/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Unicode MS">
    <w:altName w:val="Yu Gothic"/>
    <w:panose1 w:val="020B0604020202020204"/>
    <w:charset w:val="80"/>
    <w:family w:val="swiss"/>
    <w:pitch w:val="variable"/>
    <w:sig w:usb0="00000000" w:usb1="E9DFFFFF" w:usb2="0000003F" w:usb3="00000000" w:csb0="003F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5"/>
    <w:multiLevelType w:val="multilevel"/>
    <w:tmpl w:val="00000005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  <w:rPr>
        <w:rFonts w:cs="Times New Roman"/>
      </w:r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  <w:rPr>
        <w:rFonts w:cs="Times New Roman"/>
      </w:rPr>
    </w:lvl>
  </w:abstractNum>
  <w:abstractNum w:abstractNumId="1" w15:restartNumberingAfterBreak="0">
    <w:nsid w:val="00000006"/>
    <w:multiLevelType w:val="multilevel"/>
    <w:tmpl w:val="0000000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  <w:rPr>
        <w:rFonts w:cs="Times New Roman"/>
      </w:r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  <w:rPr>
        <w:rFonts w:cs="Times New Roman"/>
      </w:rPr>
    </w:lvl>
  </w:abstractNum>
  <w:abstractNum w:abstractNumId="2" w15:restartNumberingAfterBreak="0">
    <w:nsid w:val="2B325179"/>
    <w:multiLevelType w:val="hybridMultilevel"/>
    <w:tmpl w:val="C818D296"/>
    <w:lvl w:ilvl="0" w:tplc="0DF84D7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2E3F62E9"/>
    <w:multiLevelType w:val="hybridMultilevel"/>
    <w:tmpl w:val="8F1494EA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cwNTU1NrA0NzUxMTdT0lEKTi0uzszPAykwrgUAUZf8MywAAAA="/>
  </w:docVars>
  <w:rsids>
    <w:rsidRoot w:val="00B06DFB"/>
    <w:rsid w:val="00111F09"/>
    <w:rsid w:val="0012015D"/>
    <w:rsid w:val="001D43C0"/>
    <w:rsid w:val="00393E84"/>
    <w:rsid w:val="003B111D"/>
    <w:rsid w:val="00472A5C"/>
    <w:rsid w:val="005B0B0D"/>
    <w:rsid w:val="006A15F2"/>
    <w:rsid w:val="00733201"/>
    <w:rsid w:val="00737401"/>
    <w:rsid w:val="008B3CAC"/>
    <w:rsid w:val="00997EE4"/>
    <w:rsid w:val="00A93ECA"/>
    <w:rsid w:val="00B06DFB"/>
    <w:rsid w:val="00C06C3E"/>
    <w:rsid w:val="00D04B0A"/>
    <w:rsid w:val="00D748BF"/>
    <w:rsid w:val="00E40E49"/>
    <w:rsid w:val="00EC1217"/>
    <w:rsid w:val="00F52A9B"/>
    <w:rsid w:val="00FE28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13DC886"/>
  <w15:chartTrackingRefBased/>
  <w15:docId w15:val="{70A548CF-40D8-45DA-AF63-197E467E01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B06DFB"/>
    <w:pPr>
      <w:spacing w:after="0" w:line="240" w:lineRule="auto"/>
    </w:pPr>
    <w:rPr>
      <w:rFonts w:ascii="Calibri" w:hAnsi="Calibri" w:cs="Calibri"/>
    </w:rPr>
  </w:style>
  <w:style w:type="paragraph" w:styleId="Heading1">
    <w:name w:val="heading 1"/>
    <w:basedOn w:val="Normal"/>
    <w:link w:val="Heading1Char"/>
    <w:uiPriority w:val="99"/>
    <w:qFormat/>
    <w:rsid w:val="00B06DFB"/>
    <w:pPr>
      <w:suppressAutoHyphens/>
      <w:spacing w:before="120" w:after="120" w:line="480" w:lineRule="auto"/>
      <w:outlineLvl w:val="0"/>
    </w:pPr>
    <w:rPr>
      <w:rFonts w:ascii="Times New Roman" w:eastAsia="Times New Roman" w:hAnsi="Times New Roman" w:cs="Times New Roman"/>
      <w:sz w:val="24"/>
      <w:szCs w:val="24"/>
      <w:lang w:eastAsia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gmail-msolistparagraph">
    <w:name w:val="gmail-msolistparagraph"/>
    <w:basedOn w:val="Normal"/>
    <w:rsid w:val="00B06DFB"/>
    <w:pPr>
      <w:spacing w:before="100" w:beforeAutospacing="1" w:after="100" w:afterAutospacing="1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B06DFB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06DFB"/>
    <w:rPr>
      <w:rFonts w:ascii="Segoe UI" w:hAnsi="Segoe UI" w:cs="Segoe UI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9"/>
    <w:rsid w:val="00B06DFB"/>
    <w:rPr>
      <w:rFonts w:ascii="Times New Roman" w:eastAsia="Times New Roman" w:hAnsi="Times New Roman" w:cs="Times New Roman"/>
      <w:sz w:val="24"/>
      <w:szCs w:val="24"/>
      <w:lang w:eastAsia="ar-SA"/>
    </w:rPr>
  </w:style>
  <w:style w:type="character" w:styleId="CommentReference">
    <w:name w:val="annotation reference"/>
    <w:basedOn w:val="DefaultParagraphFont"/>
    <w:uiPriority w:val="99"/>
    <w:rsid w:val="00B06DFB"/>
    <w:rPr>
      <w:rFonts w:cs="Times New Roman"/>
      <w:sz w:val="24"/>
      <w:szCs w:val="24"/>
    </w:rPr>
  </w:style>
  <w:style w:type="paragraph" w:styleId="CommentText">
    <w:name w:val="annotation text"/>
    <w:basedOn w:val="Normal"/>
    <w:link w:val="CommentTextChar"/>
    <w:uiPriority w:val="99"/>
    <w:rsid w:val="00B06DFB"/>
    <w:pPr>
      <w:suppressAutoHyphens/>
      <w:spacing w:line="480" w:lineRule="auto"/>
    </w:pPr>
    <w:rPr>
      <w:rFonts w:ascii="Times New Roman" w:eastAsia="Times New Roman" w:hAnsi="Times New Roman" w:cs="Times New Roman"/>
      <w:sz w:val="24"/>
      <w:szCs w:val="24"/>
      <w:lang w:eastAsia="ar-SA"/>
    </w:rPr>
  </w:style>
  <w:style w:type="character" w:customStyle="1" w:styleId="CommentTextChar">
    <w:name w:val="Comment Text Char"/>
    <w:basedOn w:val="DefaultParagraphFont"/>
    <w:link w:val="CommentText"/>
    <w:uiPriority w:val="99"/>
    <w:rsid w:val="00B06DFB"/>
    <w:rPr>
      <w:rFonts w:ascii="Times New Roman" w:eastAsia="Times New Roman" w:hAnsi="Times New Roman" w:cs="Times New Roman"/>
      <w:sz w:val="24"/>
      <w:szCs w:val="24"/>
      <w:lang w:eastAsia="ar-SA"/>
    </w:rPr>
  </w:style>
  <w:style w:type="paragraph" w:customStyle="1" w:styleId="paragraph">
    <w:name w:val="paragraph"/>
    <w:basedOn w:val="Normal"/>
    <w:uiPriority w:val="99"/>
    <w:rsid w:val="00B06DFB"/>
    <w:pPr>
      <w:suppressAutoHyphens/>
      <w:spacing w:line="480" w:lineRule="auto"/>
      <w:ind w:firstLine="288"/>
    </w:pPr>
    <w:rPr>
      <w:rFonts w:ascii="Times New Roman" w:eastAsia="Times New Roman" w:hAnsi="Times New Roman" w:cs="Times New Roman"/>
      <w:sz w:val="24"/>
      <w:szCs w:val="24"/>
      <w:lang w:eastAsia="ar-SA"/>
    </w:rPr>
  </w:style>
  <w:style w:type="character" w:customStyle="1" w:styleId="splChar">
    <w:name w:val="splChar"/>
    <w:basedOn w:val="DefaultParagraphFont"/>
    <w:uiPriority w:val="99"/>
    <w:rsid w:val="00B06DFB"/>
    <w:rPr>
      <w:rFonts w:ascii="Arial Unicode MS" w:eastAsia="Arial Unicode MS" w:hAnsi="Arial Unicode MS" w:cs="Arial Unicode MS"/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06C3E"/>
    <w:pPr>
      <w:suppressAutoHyphens w:val="0"/>
      <w:spacing w:line="240" w:lineRule="auto"/>
    </w:pPr>
    <w:rPr>
      <w:rFonts w:ascii="Calibri" w:eastAsiaTheme="minorHAnsi" w:hAnsi="Calibri" w:cs="Calibri"/>
      <w:b/>
      <w:bCs/>
      <w:sz w:val="20"/>
      <w:szCs w:val="20"/>
      <w:lang w:eastAsia="en-US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06C3E"/>
    <w:rPr>
      <w:rFonts w:ascii="Calibri" w:eastAsia="Times New Roman" w:hAnsi="Calibri" w:cs="Calibri"/>
      <w:b/>
      <w:bCs/>
      <w:sz w:val="20"/>
      <w:szCs w:val="20"/>
      <w:lang w:eastAsia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89508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682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717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4</Pages>
  <Words>326</Words>
  <Characters>1859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tie Hammon</dc:creator>
  <cp:keywords/>
  <dc:description/>
  <cp:lastModifiedBy>Katie Hammon</cp:lastModifiedBy>
  <cp:revision>5</cp:revision>
  <dcterms:created xsi:type="dcterms:W3CDTF">2020-04-20T12:20:00Z</dcterms:created>
  <dcterms:modified xsi:type="dcterms:W3CDTF">2020-04-25T21:22:00Z</dcterms:modified>
</cp:coreProperties>
</file>